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63AB9" w14:textId="5B24C864" w:rsidR="002D5AF3" w:rsidRDefault="002D5AF3" w:rsidP="002D5AF3">
            <w:pPr>
              <w:pStyle w:val="1"/>
              <w:shd w:val="clear" w:color="auto" w:fill="F6F8FA"/>
              <w:spacing w:before="0" w:after="0"/>
              <w:rPr>
                <w:rFonts w:ascii="Segoe UI" w:hAnsi="Segoe UI" w:cs="Segoe UI"/>
                <w:color w:val="24292F"/>
                <w:sz w:val="30"/>
                <w:szCs w:val="30"/>
              </w:rPr>
            </w:pPr>
            <w:r>
              <w:rPr>
                <w:rStyle w:val="author"/>
                <w:rFonts w:ascii="Segoe UI" w:hAnsi="Segoe UI" w:cs="Segoe UI"/>
                <w:b/>
                <w:bCs/>
                <w:color w:val="24292F"/>
                <w:sz w:val="30"/>
                <w:szCs w:val="30"/>
              </w:rPr>
              <w:t xml:space="preserve">           faulty-failiures</w:t>
            </w:r>
            <w:r w:rsidR="00272651">
              <w:rPr>
                <w:rStyle w:val="author"/>
                <w:rFonts w:ascii="Segoe UI" w:hAnsi="Segoe UI" w:cs="Segoe UI"/>
                <w:b/>
                <w:bCs/>
                <w:color w:val="24292F"/>
                <w:sz w:val="30"/>
                <w:szCs w:val="30"/>
              </w:rPr>
              <w:t>s</w:t>
            </w:r>
          </w:p>
          <w:p w14:paraId="71EE731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357CAA1C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Здравков Георг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778A999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84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DC1C6B3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иян Красимиров Нед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17E43EE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44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409861A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стадин Пенков Запря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01C5BC7" w:rsidR="00610CD6" w:rsidRPr="007F60C2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0132</w:t>
            </w:r>
            <w:r w:rsidR="005E6789">
              <w:rPr>
                <w:rFonts w:ascii="Calibri" w:eastAsia="Calibri" w:hAnsi="Calibri" w:cs="Calibri"/>
                <w:lang w:val="bg-BG"/>
              </w:rPr>
              <w:t>1082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EFB89EF" w:rsidR="00610CD6" w:rsidRPr="00D42ECF" w:rsidRDefault="00D42EC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велин Илиянов Тан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20471D5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</w:t>
            </w:r>
            <w:r w:rsidR="00D42ECF">
              <w:rPr>
                <w:rFonts w:ascii="Calibri" w:eastAsia="Calibri" w:hAnsi="Calibri" w:cs="Calibri"/>
                <w:lang w:val="bg-BG"/>
              </w:rPr>
              <w:t>93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C73372C" w:rsidR="00610CD6" w:rsidRPr="005E6789" w:rsidRDefault="005E678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лияна Ангелова Сав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4F0EDDB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013210</w:t>
            </w:r>
            <w:r w:rsidR="005E6789">
              <w:rPr>
                <w:rFonts w:ascii="Calibri" w:eastAsia="Calibri" w:hAnsi="Calibri" w:cs="Calibri"/>
                <w:lang w:val="bg-BG"/>
              </w:rPr>
              <w:t>3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72651"/>
    <w:rsid w:val="002D5AF3"/>
    <w:rsid w:val="005E6789"/>
    <w:rsid w:val="00610CD6"/>
    <w:rsid w:val="006751DC"/>
    <w:rsid w:val="007F60C2"/>
    <w:rsid w:val="00D4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author">
    <w:name w:val="author"/>
    <w:basedOn w:val="a0"/>
    <w:rsid w:val="002D5AF3"/>
  </w:style>
  <w:style w:type="character" w:styleId="a7">
    <w:name w:val="Hyperlink"/>
    <w:basedOn w:val="a0"/>
    <w:uiPriority w:val="99"/>
    <w:semiHidden/>
    <w:unhideWhenUsed/>
    <w:rsid w:val="002D5A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 Zdravkov</dc:creator>
  <cp:lastModifiedBy>Georgi Zdravkov</cp:lastModifiedBy>
  <cp:revision>4</cp:revision>
  <dcterms:created xsi:type="dcterms:W3CDTF">2021-10-03T14:25:00Z</dcterms:created>
  <dcterms:modified xsi:type="dcterms:W3CDTF">2021-10-03T18:29:00Z</dcterms:modified>
</cp:coreProperties>
</file>